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6849E" w14:textId="77777777" w:rsidR="00D47DFD" w:rsidRPr="00F84D14" w:rsidRDefault="00D47DFD" w:rsidP="00D47DFD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193A6489" w14:textId="77777777" w:rsidR="008B73CC" w:rsidRDefault="008B73CC" w:rsidP="008B73CC"/>
    <w:p w14:paraId="702FAC04" w14:textId="77777777" w:rsidR="008B73CC" w:rsidRDefault="008B73CC" w:rsidP="008B73CC"/>
    <w:p w14:paraId="6FE703E5" w14:textId="77777777" w:rsidR="008B73CC" w:rsidRDefault="008B73CC" w:rsidP="008B73CC"/>
    <w:p w14:paraId="0C8D5E82" w14:textId="77777777" w:rsidR="008B73CC" w:rsidRDefault="008B73CC" w:rsidP="008B73CC"/>
    <w:p w14:paraId="266F4D83" w14:textId="77777777" w:rsidR="008B73CC" w:rsidRDefault="008B73CC" w:rsidP="008B73CC"/>
    <w:p w14:paraId="16FD5B7B" w14:textId="77777777" w:rsidR="008B73CC" w:rsidRDefault="008B73CC" w:rsidP="008B73CC"/>
    <w:p w14:paraId="10AB3CB4" w14:textId="77777777" w:rsidR="008B73CC" w:rsidRDefault="008B73CC" w:rsidP="008B73CC"/>
    <w:p w14:paraId="14446FA7" w14:textId="77777777" w:rsidR="008B73CC" w:rsidRDefault="008B73CC" w:rsidP="008B73CC"/>
    <w:p w14:paraId="207C1E3B" w14:textId="77777777" w:rsidR="008B73CC" w:rsidRDefault="008B73CC" w:rsidP="008B73CC"/>
    <w:p w14:paraId="54A078A0" w14:textId="77777777" w:rsidR="008B73CC" w:rsidRDefault="008B73CC" w:rsidP="008B73CC"/>
    <w:p w14:paraId="2B407EFF" w14:textId="77777777" w:rsidR="008B73CC" w:rsidRDefault="008B73CC" w:rsidP="008B73CC"/>
    <w:p w14:paraId="6454D38D" w14:textId="77777777" w:rsidR="008B73CC" w:rsidRDefault="008B73CC" w:rsidP="008B73CC"/>
    <w:p w14:paraId="2544BD0A" w14:textId="77777777" w:rsidR="008B73CC" w:rsidRDefault="008B73CC" w:rsidP="008B73CC"/>
    <w:p w14:paraId="5914E2ED" w14:textId="77777777" w:rsidR="008B73CC" w:rsidRDefault="008B73CC" w:rsidP="008B73CC"/>
    <w:p w14:paraId="11528414" w14:textId="77777777" w:rsidR="008B73CC" w:rsidRDefault="008B73CC" w:rsidP="008B73CC"/>
    <w:p w14:paraId="25A1AEE9" w14:textId="77777777" w:rsidR="008B73CC" w:rsidRDefault="008B73CC" w:rsidP="008B73CC"/>
    <w:p w14:paraId="46BFEA99" w14:textId="77777777" w:rsidR="008B73CC" w:rsidRDefault="008B73CC" w:rsidP="008B73CC"/>
    <w:p w14:paraId="4B97D423" w14:textId="77777777" w:rsidR="008B73CC" w:rsidRDefault="008B73CC" w:rsidP="008B73CC"/>
    <w:p w14:paraId="1AB2136A" w14:textId="77777777" w:rsidR="008B73CC" w:rsidRDefault="008B73CC" w:rsidP="008B73CC"/>
    <w:p w14:paraId="3C9F9509" w14:textId="77777777" w:rsidR="008B73CC" w:rsidRDefault="008B73CC" w:rsidP="008B73CC"/>
    <w:p w14:paraId="512557B4" w14:textId="77777777" w:rsidR="008B73CC" w:rsidRDefault="008B73CC" w:rsidP="008B73CC"/>
    <w:p w14:paraId="20A281A3" w14:textId="77777777" w:rsidR="008B73CC" w:rsidRDefault="008B73CC" w:rsidP="008B73CC"/>
    <w:p w14:paraId="15541D9D" w14:textId="77777777" w:rsidR="008B73CC" w:rsidRDefault="008B73CC" w:rsidP="008B73CC"/>
    <w:p w14:paraId="5700C9E1" w14:textId="77777777" w:rsidR="008B73CC" w:rsidRDefault="008B73CC" w:rsidP="008B73CC"/>
    <w:p w14:paraId="544D9F45" w14:textId="77777777" w:rsidR="008B73CC" w:rsidRDefault="008B73CC" w:rsidP="008B73CC"/>
    <w:p w14:paraId="40E3EE70" w14:textId="77777777" w:rsidR="008B73CC" w:rsidRDefault="008B73CC" w:rsidP="008B73CC"/>
    <w:p w14:paraId="033F0666" w14:textId="77777777" w:rsidR="008B73CC" w:rsidRDefault="008B73CC" w:rsidP="008B73CC"/>
    <w:p w14:paraId="23E52404" w14:textId="77777777" w:rsidR="00DD73C9" w:rsidRDefault="00DD73C9" w:rsidP="008B73CC"/>
    <w:p w14:paraId="28A36055" w14:textId="77777777" w:rsidR="002F6A86" w:rsidRDefault="002F6A86" w:rsidP="008B73CC"/>
    <w:p w14:paraId="1EB3742C" w14:textId="77777777" w:rsidR="008B73CC" w:rsidRDefault="008B73CC" w:rsidP="002F6A86">
      <w:pPr>
        <w:jc w:val="right"/>
      </w:pPr>
    </w:p>
    <w:p w14:paraId="657C86E9" w14:textId="77777777" w:rsidR="008B73CC" w:rsidRDefault="008B73CC" w:rsidP="00E13ADA"/>
    <w:p w14:paraId="75508B0F" w14:textId="77777777" w:rsidR="008B73CC" w:rsidRDefault="008B73CC" w:rsidP="008B73CC"/>
    <w:sectPr w:rsidR="008B73CC" w:rsidSect="00D47DFD">
      <w:headerReference w:type="even" r:id="rId7"/>
      <w:headerReference w:type="default" r:id="rId8"/>
      <w:footerReference w:type="default" r:id="rId9"/>
      <w:pgSz w:w="11906" w:h="16838"/>
      <w:pgMar w:top="1985" w:right="1701" w:bottom="1701" w:left="1701" w:header="85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51B43" w14:textId="77777777" w:rsidR="005366B1" w:rsidRDefault="005366B1" w:rsidP="008B73CC">
      <w:r>
        <w:separator/>
      </w:r>
    </w:p>
  </w:endnote>
  <w:endnote w:type="continuationSeparator" w:id="0">
    <w:p w14:paraId="2A588A93" w14:textId="77777777" w:rsidR="005366B1" w:rsidRDefault="005366B1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4F63B" w14:textId="77777777" w:rsidR="00E13ADA" w:rsidRDefault="00E13ADA" w:rsidP="00E13ADA">
    <w:pPr>
      <w:jc w:val="right"/>
    </w:pPr>
    <w:r>
      <w:rPr>
        <w:rFonts w:hint="eastAsia"/>
      </w:rPr>
      <w:t>裏面に続く</w:t>
    </w:r>
  </w:p>
  <w:p w14:paraId="3C873124" w14:textId="77777777" w:rsidR="00E13ADA" w:rsidRDefault="00E13ADA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3A64D" w14:textId="77777777" w:rsidR="005366B1" w:rsidRDefault="005366B1" w:rsidP="008B73CC">
      <w:r>
        <w:separator/>
      </w:r>
    </w:p>
  </w:footnote>
  <w:footnote w:type="continuationSeparator" w:id="0">
    <w:p w14:paraId="6030DA45" w14:textId="77777777" w:rsidR="005366B1" w:rsidRDefault="005366B1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DB6D1" w14:textId="77777777" w:rsidR="00E13ADA" w:rsidRDefault="00E13ADA" w:rsidP="00E13ADA">
    <w:pPr>
      <w:jc w:val="right"/>
    </w:pPr>
    <w:r>
      <w:rPr>
        <w:rFonts w:hint="eastAsia"/>
      </w:rPr>
      <w:t>（裏面）</w:t>
    </w:r>
  </w:p>
  <w:p w14:paraId="559B499D" w14:textId="77777777" w:rsidR="00E13ADA" w:rsidRDefault="004544E9" w:rsidP="005C372D">
    <w:pPr>
      <w:pStyle w:val="a9"/>
      <w:numPr>
        <w:ilvl w:val="0"/>
        <w:numId w:val="6"/>
      </w:numPr>
    </w:pPr>
    <w:r>
      <w:rPr>
        <w:rFonts w:hint="eastAsia"/>
      </w:rPr>
      <w:t>表面に続き、以下に</w:t>
    </w:r>
    <w:r w:rsidR="00E13ADA">
      <w:rPr>
        <w:rFonts w:hint="eastAsia"/>
      </w:rPr>
      <w:t>記入してください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657FC" w14:textId="73A533BB" w:rsidR="00DD73C9" w:rsidRDefault="00614733" w:rsidP="00CA1F0A">
    <w:pPr>
      <w:pStyle w:val="a9"/>
      <w:jc w:val="right"/>
    </w:pPr>
    <w:r>
      <w:rPr>
        <w:rFonts w:hint="eastAsia"/>
      </w:rPr>
      <w:t>令和</w:t>
    </w:r>
    <w:r w:rsidR="0030337C">
      <w:rPr>
        <w:rFonts w:hint="eastAsia"/>
      </w:rPr>
      <w:t>７</w:t>
    </w:r>
    <w:r>
      <w:rPr>
        <w:rFonts w:hint="eastAsia"/>
      </w:rPr>
      <w:t xml:space="preserve">年度　</w:t>
    </w:r>
    <w:r w:rsidR="00D64250">
      <w:rPr>
        <w:rFonts w:hint="eastAsia"/>
      </w:rPr>
      <w:t>福知山公立大学</w:t>
    </w:r>
    <w:r w:rsidR="00C416F8">
      <w:rPr>
        <w:rFonts w:hint="eastAsia"/>
      </w:rPr>
      <w:t xml:space="preserve">　</w:t>
    </w:r>
    <w:r w:rsidR="00DD73C9">
      <w:rPr>
        <w:rFonts w:hint="eastAsia"/>
      </w:rPr>
      <w:t>情報学部</w:t>
    </w:r>
    <w:r w:rsidR="00612450">
      <w:rPr>
        <w:rFonts w:hint="eastAsia"/>
      </w:rPr>
      <w:t xml:space="preserve">　</w:t>
    </w:r>
    <w:r w:rsidR="00CA1F0A">
      <w:rPr>
        <w:rFonts w:hint="eastAsia"/>
      </w:rPr>
      <w:t>私費外国人留学生</w:t>
    </w:r>
    <w:r w:rsidR="0079307D">
      <w:rPr>
        <w:rFonts w:hint="eastAsia"/>
      </w:rPr>
      <w:t>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7EB6A9A4" w14:textId="77777777" w:rsidTr="006E35B3">
      <w:trPr>
        <w:trHeight w:val="560"/>
      </w:trPr>
      <w:tc>
        <w:tcPr>
          <w:tcW w:w="1276" w:type="dxa"/>
          <w:vAlign w:val="center"/>
        </w:tcPr>
        <w:p w14:paraId="49CA2C0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6C07B4F9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4096FC14" w14:textId="77777777" w:rsidR="00E13ADA" w:rsidRPr="002F6A86" w:rsidRDefault="00E13ADA" w:rsidP="0085160F">
    <w:pPr>
      <w:tabs>
        <w:tab w:val="left" w:pos="900"/>
        <w:tab w:val="center" w:pos="4252"/>
      </w:tabs>
      <w:spacing w:beforeLines="50" w:before="120"/>
      <w:jc w:val="left"/>
      <w:rPr>
        <w:sz w:val="44"/>
        <w:szCs w:val="44"/>
      </w:rPr>
    </w:pPr>
    <w:r w:rsidRPr="00E13ADA">
      <w:rPr>
        <w:spacing w:val="73"/>
        <w:kern w:val="0"/>
        <w:sz w:val="44"/>
        <w:szCs w:val="44"/>
      </w:rPr>
      <w:tab/>
    </w:r>
    <w:r w:rsidRPr="00E13ADA">
      <w:rPr>
        <w:spacing w:val="73"/>
        <w:kern w:val="0"/>
        <w:sz w:val="44"/>
        <w:szCs w:val="44"/>
      </w:rPr>
      <w:tab/>
    </w:r>
    <w:r w:rsidRPr="00C416F8">
      <w:rPr>
        <w:rFonts w:hint="eastAsia"/>
        <w:spacing w:val="73"/>
        <w:kern w:val="0"/>
        <w:sz w:val="44"/>
        <w:szCs w:val="44"/>
        <w:fitText w:val="3960" w:id="-1800153088"/>
      </w:rPr>
      <w:t>自己アピール</w:t>
    </w:r>
    <w:r w:rsidRPr="00C416F8">
      <w:rPr>
        <w:rFonts w:hint="eastAsia"/>
        <w:spacing w:val="2"/>
        <w:kern w:val="0"/>
        <w:sz w:val="44"/>
        <w:szCs w:val="44"/>
        <w:fitText w:val="3960" w:id="-1800153088"/>
      </w:rPr>
      <w:t>書</w:t>
    </w:r>
  </w:p>
  <w:p w14:paraId="7B515CB6" w14:textId="77777777" w:rsidR="00E13ADA" w:rsidRDefault="00E13ADA" w:rsidP="00E13ADA">
    <w:pPr>
      <w:pStyle w:val="a9"/>
      <w:numPr>
        <w:ilvl w:val="0"/>
        <w:numId w:val="5"/>
      </w:numPr>
    </w:pPr>
    <w:r>
      <w:rPr>
        <w:rFonts w:hint="eastAsia"/>
      </w:rPr>
      <w:t>裏面に続く場合は、用紙右下の「裏面に続く」に</w:t>
    </w:r>
    <w:r>
      <w:rPr>
        <w:rFonts w:ascii="Segoe UI Emoji" w:eastAsia="Segoe UI Emoji" w:hAnsi="Segoe UI Emoji" w:cs="Segoe UI Emoji"/>
      </w:rPr>
      <w:t>○</w:t>
    </w:r>
    <w:r>
      <w:rPr>
        <w:rFonts w:hint="eastAsia"/>
      </w:rPr>
      <w:t>をしてください</w:t>
    </w:r>
  </w:p>
  <w:p w14:paraId="7B5E9CF6" w14:textId="77777777" w:rsidR="00D47DFD" w:rsidRPr="00E13ADA" w:rsidRDefault="00D47DFD" w:rsidP="00D47DFD">
    <w:pPr>
      <w:pStyle w:val="a9"/>
      <w:ind w:left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2252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44AD"/>
    <w:rsid w:val="000C2E7C"/>
    <w:rsid w:val="000F0545"/>
    <w:rsid w:val="00141B74"/>
    <w:rsid w:val="00181E78"/>
    <w:rsid w:val="001B3FAC"/>
    <w:rsid w:val="001E1A5F"/>
    <w:rsid w:val="002F6A86"/>
    <w:rsid w:val="0030337C"/>
    <w:rsid w:val="003468DB"/>
    <w:rsid w:val="0036128A"/>
    <w:rsid w:val="003806C9"/>
    <w:rsid w:val="003C7050"/>
    <w:rsid w:val="004544E9"/>
    <w:rsid w:val="0049564B"/>
    <w:rsid w:val="00522D8A"/>
    <w:rsid w:val="005366B1"/>
    <w:rsid w:val="005C372D"/>
    <w:rsid w:val="005F6426"/>
    <w:rsid w:val="00612450"/>
    <w:rsid w:val="00614733"/>
    <w:rsid w:val="00622B9C"/>
    <w:rsid w:val="006326E0"/>
    <w:rsid w:val="00640EEB"/>
    <w:rsid w:val="00642A38"/>
    <w:rsid w:val="006745CC"/>
    <w:rsid w:val="006866BC"/>
    <w:rsid w:val="0069787E"/>
    <w:rsid w:val="006B35E1"/>
    <w:rsid w:val="006B6340"/>
    <w:rsid w:val="006D54B6"/>
    <w:rsid w:val="00777328"/>
    <w:rsid w:val="0079307D"/>
    <w:rsid w:val="007E4043"/>
    <w:rsid w:val="007F79F4"/>
    <w:rsid w:val="0085160F"/>
    <w:rsid w:val="008A0C06"/>
    <w:rsid w:val="008B73CC"/>
    <w:rsid w:val="008C2D8E"/>
    <w:rsid w:val="00917FD9"/>
    <w:rsid w:val="00951EE5"/>
    <w:rsid w:val="009E2D66"/>
    <w:rsid w:val="00A12456"/>
    <w:rsid w:val="00A55518"/>
    <w:rsid w:val="00AD0D4A"/>
    <w:rsid w:val="00B67323"/>
    <w:rsid w:val="00BA1050"/>
    <w:rsid w:val="00C25D2E"/>
    <w:rsid w:val="00C40F27"/>
    <w:rsid w:val="00C416F8"/>
    <w:rsid w:val="00CA1F0A"/>
    <w:rsid w:val="00CB186C"/>
    <w:rsid w:val="00CB4616"/>
    <w:rsid w:val="00D228B5"/>
    <w:rsid w:val="00D439C5"/>
    <w:rsid w:val="00D47BB4"/>
    <w:rsid w:val="00D47DFD"/>
    <w:rsid w:val="00D64250"/>
    <w:rsid w:val="00DD73C9"/>
    <w:rsid w:val="00E13ADA"/>
    <w:rsid w:val="00E52565"/>
    <w:rsid w:val="00E62196"/>
    <w:rsid w:val="00EC2CD7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>
      <v:textbox inset="5.85pt,.7pt,5.85pt,.7pt"/>
    </o:shapedefaults>
    <o:shapelayout v:ext="edit">
      <o:idmap v:ext="edit" data="1"/>
    </o:shapelayout>
  </w:shapeDefaults>
  <w:decimalSymbol w:val="."/>
  <w:listSeparator w:val=","/>
  <w14:docId w14:val="34C583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8T01:43:00Z</dcterms:created>
  <dcterms:modified xsi:type="dcterms:W3CDTF">2024-05-10T01:20:00Z</dcterms:modified>
</cp:coreProperties>
</file>